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X29dd4b6f5cbaf85912ef599e873d3bef31d89db"/>
    <w:p>
      <w:pPr>
        <w:pStyle w:val="Heading1"/>
      </w:pPr>
      <w:r>
        <w:t xml:space="preserve">Cover Letter for Electrical Engineer Position in Singapore Singapore</w:t>
      </w:r>
    </w:p>
    <w:p>
      <w:pPr>
        <w:pStyle w:val="FirstParagraph"/>
      </w:pPr>
      <w:r>
        <w:t xml:space="preserve">Dear [Hiring Manager's Name],</w:t>
      </w:r>
    </w:p>
    <w:p>
      <w:pPr>
        <w:pStyle w:val="BodyText"/>
      </w:pPr>
      <w:r>
        <w:t xml:space="preserve">I am writing to express my enthusiastic interest in the Electrical Engineer position at your esteemed organization. As a highly motivated and technically skilled professional with a passion for innovation, I am eager to contribute my expertise in electrical systems, power distribution, and smart technologies to support your projects in Singapore Singapore. The opportunity to work within this dynamic and forward-thinking environment aligns perfectly with my career goals and technical background.</w:t>
      </w:r>
    </w:p>
    <w:p>
      <w:pPr>
        <w:pStyle w:val="BodyText"/>
      </w:pPr>
      <w:r>
        <w:t xml:space="preserve">With [X years] of experience in electrical engineering across diverse sectors such as renewable energy, automation, and infrastructure development, I have honed my ability to design, implement, and optimize electrical systems that meet the highest standards of efficiency and safety. My academic foundation in Electrical Engineering from [University Name], coupled with professional certifications such as [PEC/PE], has equipped me with a strong understanding of both theoretical principles and practical applications. I am particularly drawn to Singapore Singapore’s commitment to technological advancement and sustainability, which resonates deeply with my professional ethos.</w:t>
      </w:r>
    </w:p>
    <w:bookmarkStart w:id="20" w:name="Xc92a4892251ced693fb8f56b7c3d6ecffb0de30"/>
    <w:p>
      <w:pPr>
        <w:pStyle w:val="Heading2"/>
      </w:pPr>
      <w:r>
        <w:t xml:space="preserve">Why I Am the Right Candidate for This Role</w:t>
      </w:r>
    </w:p>
    <w:p>
      <w:pPr>
        <w:pStyle w:val="FirstParagraph"/>
      </w:pPr>
      <w:r>
        <w:t xml:space="preserve">As an Electrical Engineer, I bring a unique blend of technical acumen and project management skills that enable me to thrive in fast-paced environments. My experience spans from designing high-voltage power systems to implementing smart grid solutions that enhance energy efficiency. For instance, during my tenure at [Previous Company], I led a team in developing a solar-powered microgrid for a commercial complex, which reduced energy costs by 30% while adhering to Singapore’s stringent green building standards. This project not only showcased my technical capabilities but also my ability to collaborate with cross-functional teams and deliver results on time.</w:t>
      </w:r>
    </w:p>
    <w:p>
      <w:pPr>
        <w:pStyle w:val="BodyText"/>
      </w:pPr>
      <w:r>
        <w:t xml:space="preserve">In addition to my hands-on engineering skills, I have a strong grasp of industry-specific tools and software, including AutoCAD for circuit design, MATLAB for simulations, and SCADA systems for monitoring. My proficiency in these technologies allows me to streamline processes and ensure seamless integration of electrical systems with broader organizational objectives. Furthermore, I am adept at conducting risk assessments and ensuring compliance with local regulations such as the Singapore Electrical Code (SECC) and the Building and Construction Authority (BCA) guidelines.</w:t>
      </w:r>
    </w:p>
    <w:bookmarkEnd w:id="20"/>
    <w:bookmarkStart w:id="21" w:name="X98048fc287fc9fe313c1954f8e693eff9906ba5"/>
    <w:p>
      <w:pPr>
        <w:pStyle w:val="Heading2"/>
      </w:pPr>
      <w:r>
        <w:t xml:space="preserve">Understanding of Singapore Singapore’s Engineering Landscape</w:t>
      </w:r>
    </w:p>
    <w:p>
      <w:pPr>
        <w:pStyle w:val="FirstParagraph"/>
      </w:pPr>
      <w:r>
        <w:t xml:space="preserve">Singapore Singapore has emerged as a global leader in innovation, particularly in areas like smart cities, renewable energy, and digital infrastructure. As an Electrical Engineer, I am deeply inspired by the nation’s vision to become a sustainable and technologically advanced hub. My previous work on [specific project or initiative related to Singapore’s goals] has given me insight into the unique challenges and opportunities present in this market. For example, I have collaborated with local firms to develop energy-efficient lighting systems for public spaces, which aligns with Singapore’s “Smart Nation” initiative.</w:t>
      </w:r>
    </w:p>
    <w:p>
      <w:pPr>
        <w:pStyle w:val="BodyText"/>
      </w:pPr>
      <w:r>
        <w:t xml:space="preserve">What sets Singapore apart is its emphasis on precision and excellence. The country’s rigorous standards for engineering practices and its focus on sustainability have shaped my approach to problem-solving. I am committed to staying updated on the latest advancements in electrical engineering, such as AI-driven predictive maintenance and IoT-enabled smart grids, which are critical for future-proofing infrastructure in Singapore Singapore.</w:t>
      </w:r>
    </w:p>
    <w:bookmarkEnd w:id="21"/>
    <w:bookmarkStart w:id="22" w:name="X58b8a608bed162a49d1b0347396ceb9f78fd3ce"/>
    <w:p>
      <w:pPr>
        <w:pStyle w:val="Heading2"/>
      </w:pPr>
      <w:r>
        <w:t xml:space="preserve">My Commitment to Excellence and Collaboration</w:t>
      </w:r>
    </w:p>
    <w:p>
      <w:pPr>
        <w:pStyle w:val="FirstParagraph"/>
      </w:pPr>
      <w:r>
        <w:t xml:space="preserve">One of my core strengths is my ability to work effectively in collaborative environments. I thrive in teams where diverse perspectives are valued, and I am passionate about fostering innovation through open communication. Whether it’s brainstorming solutions with colleagues or mentoring junior engineers, I believe that teamwork is the cornerstone of successful projects. My experience working on multi-disciplinary teams in Singapore Singapore has taught me the importance of cultural sensitivity and adaptability, qualities that I believe are essential for thriving in a globalized workplace.</w:t>
      </w:r>
    </w:p>
    <w:p>
      <w:pPr>
        <w:pStyle w:val="BodyText"/>
      </w:pPr>
      <w:r>
        <w:t xml:space="preserve">Moreover, my proactive approach to problem-solving ensures that challenges are met with creativity and resilience. For instance, during a critical project delay at [Previous Company], I identified a bottleneck in the design phase and proposed an alternative solution that allowed the project to stay on schedule without compromising quality. This experience reinforced my belief in the value of continuous improvement and attention to detail—traits that I am eager to bring to your organization.</w:t>
      </w:r>
    </w:p>
    <w:bookmarkEnd w:id="22"/>
    <w:bookmarkStart w:id="23" w:name="Xe1164e78f46bb31ec2c9e63dcf99622b608048e"/>
    <w:p>
      <w:pPr>
        <w:pStyle w:val="Heading2"/>
      </w:pPr>
      <w:r>
        <w:t xml:space="preserve">Why I Want to Work in Singapore Singapore</w:t>
      </w:r>
    </w:p>
    <w:p>
      <w:pPr>
        <w:pStyle w:val="FirstParagraph"/>
      </w:pPr>
      <w:r>
        <w:t xml:space="preserve">Singapore Singapore represents a unique confluence of opportunity and innovation, and I am excited about the prospect of contributing to its growth. The city-state’s reputation as a global engineering hub, combined with its vibrant culture and high quality of life, makes it an ideal place for professionals like myself to flourish. I am particularly interested in the opportunities to work on cutting-edge projects that align with Singapore’s long-term vision, such as expanding renewable energy adoption or advancing smart infrastructure.</w:t>
      </w:r>
    </w:p>
    <w:p>
      <w:pPr>
        <w:pStyle w:val="BodyText"/>
      </w:pPr>
      <w:r>
        <w:t xml:space="preserve">In addition to my professional aspirations, I am deeply committed to giving back to the community. I have volunteered with local organizations focused on promoting STEM education among underprivileged youth, and I am eager to continue this work in Singapore Singapore. My goal is not only to excel in my role but also to inspire the next generation of engineers and contribute positively to society.</w:t>
      </w:r>
    </w:p>
    <w:bookmarkEnd w:id="23"/>
    <w:bookmarkStart w:id="24" w:name="conclusion"/>
    <w:p>
      <w:pPr>
        <w:pStyle w:val="Heading2"/>
      </w:pPr>
      <w:r>
        <w:t xml:space="preserve">Conclusion</w:t>
      </w:r>
    </w:p>
    <w:p>
      <w:pPr>
        <w:pStyle w:val="FirstParagraph"/>
      </w:pPr>
      <w:r>
        <w:t xml:space="preserve">In conclusion, I am confident that my technical expertise, passion for innovation, and dedication to excellence make me a strong candidate for the Electrical Engineer role at your organization. I am particularly excited about the opportunity to contribute to Singapore Singapore’s thriving engineering ecosystem and help drive projects that have a lasting impact. I would welcome the chance to discuss how my skills and experiences align with your needs in more detail.</w:t>
      </w:r>
    </w:p>
    <w:p>
      <w:pPr>
        <w:pStyle w:val="BodyText"/>
      </w:pPr>
      <w:r>
        <w:t xml:space="preserve">Thank you for considering my application. I look forward to the possibility of contributing to your team and supporting your mission in Singapore Singapore.</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3T07:11:06Z</dcterms:created>
  <dcterms:modified xsi:type="dcterms:W3CDTF">2026-07-23T07:11:06Z</dcterms:modified>
</cp:coreProperties>
</file>

<file path=docProps/custom.xml><?xml version="1.0" encoding="utf-8"?>
<Properties xmlns="http://schemas.openxmlformats.org/officeDocument/2006/custom-properties" xmlns:vt="http://schemas.openxmlformats.org/officeDocument/2006/docPropsVTypes"/>
</file>